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26B2FC48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 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AF7518">
          <w:rPr>
            <w:rStyle w:val="Hyperlink"/>
            <w:rFonts w:ascii="Helvetica" w:hAnsi="Helvetica" w:cstheme="majorHAnsi"/>
          </w:rPr>
          <w:t>yan.auroratns.com</w:t>
        </w:r>
      </w:hyperlink>
      <w:r w:rsidRPr="00AF7518">
        <w:rPr>
          <w:rFonts w:ascii="Helvetica" w:hAnsi="Helvetica" w:cstheme="majorHAnsi"/>
          <w:sz w:val="22"/>
          <w:szCs w:val="18"/>
        </w:rPr>
        <w:t xml:space="preserve">      </w:t>
      </w:r>
      <w:r w:rsidR="006E01BE" w:rsidRPr="00AF7518">
        <w:rPr>
          <w:rFonts w:ascii="Helvetica" w:hAnsi="Helvetica" w:cstheme="majorHAnsi"/>
          <w:sz w:val="22"/>
          <w:szCs w:val="18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r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: </w:t>
      </w:r>
      <w:proofErr w:type="spellStart"/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NeRF</w:t>
      </w:r>
      <w:proofErr w:type="spellEnd"/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6B024D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E2C66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27B44" w:rsidRDefault="006E01BE" w:rsidP="006E01BE">
      <w:pPr>
        <w:pStyle w:val="p1"/>
        <w:spacing w:line="276" w:lineRule="auto"/>
        <w:rPr>
          <w:rFonts w:cstheme="majorHAnsi"/>
          <w:b/>
          <w:bCs/>
          <w:sz w:val="8"/>
          <w:szCs w:val="8"/>
        </w:rPr>
      </w:pPr>
    </w:p>
    <w:p w14:paraId="4AA7F4B4" w14:textId="04EF4A4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0E2C66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</w:t>
      </w:r>
      <w:proofErr w:type="spellStart"/>
      <w:r w:rsidRPr="00AF7518">
        <w:rPr>
          <w:rFonts w:cstheme="majorHAnsi"/>
          <w:sz w:val="22"/>
          <w:szCs w:val="22"/>
        </w:rPr>
        <w:t>Salimur</w:t>
      </w:r>
      <w:proofErr w:type="spellEnd"/>
      <w:r w:rsidRPr="00AF7518">
        <w:rPr>
          <w:rFonts w:cstheme="majorHAnsi"/>
          <w:sz w:val="22"/>
          <w:szCs w:val="22"/>
        </w:rPr>
        <w:t xml:space="preserve">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4622ECA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Pr="00A27B44">
        <w:rPr>
          <w:rFonts w:cstheme="majorHAnsi"/>
          <w:b/>
          <w:bCs/>
          <w:color w:val="2E74B5" w:themeColor="accent5" w:themeShade="BF"/>
          <w:sz w:val="22"/>
          <w:szCs w:val="22"/>
        </w:rPr>
        <w:t xml:space="preserve"> </w:t>
      </w:r>
      <w:r w:rsidR="00AF7518" w:rsidRPr="00A27B44">
        <w:rPr>
          <w:rFonts w:cstheme="majorHAnsi"/>
          <w:b/>
          <w:bCs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0E2C66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E2C66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9 hours): Optimization Method (2020 Spring), graduate-level</w:t>
      </w:r>
      <w:proofErr w:type="gramStart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</w:t>
      </w:r>
      <w:proofErr w:type="gramEnd"/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Optimization Method (2019 Spring), graduate-level</w:t>
      </w:r>
      <w:proofErr w:type="gramStart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</w:t>
      </w:r>
      <w:proofErr w:type="gramEnd"/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65FE54A2" w:rsidR="005E6A0C" w:rsidRPr="008646CE" w:rsidRDefault="00F26208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02148993" w14:textId="195A00F4" w:rsidR="00C45086" w:rsidRDefault="00C45086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ICIP 2025) Session Chair: </w:t>
      </w:r>
      <w:r w:rsidRPr="00C45086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Biomedical Signal and Image Processing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3</w:t>
      </w:r>
    </w:p>
    <w:p w14:paraId="1B669184" w14:textId="6901B89F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38436D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4E19F352" w14:textId="77777777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54987EEF" w14:textId="29B88DFB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Image Processing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(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TIP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)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0C4160F8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3F3D9725" w14:textId="0C3985FB" w:rsidR="003F1F1A" w:rsidRPr="0038436D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Canadian Journal of Electrical and Computer Engineering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CJECE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51C59F68" w14:textId="6981D2C3" w:rsidR="001F5A4D" w:rsidRPr="0038436D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ybernetics</w:t>
      </w:r>
      <w:r w:rsidR="002B2D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2B2D6A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41E7785A" w14:textId="6B8D597D" w:rsidR="00873739" w:rsidRPr="0038436D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Acces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0E4F21AF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A91B3B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3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</w:t>
      </w:r>
      <w:proofErr w:type="gramStart"/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</w:t>
      </w:r>
      <w:proofErr w:type="gramEnd"/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1A984005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IEEE Transactions on Visualization and Computer Graphics (TVCG).</w:t>
      </w:r>
      <w:r w:rsidR="007C00AA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78FEFD16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olecular Diversity, 1-17.</w:t>
      </w:r>
      <w:r w:rsidR="007C00A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ab/>
        <w:t xml:space="preserve">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4CA58F40" w14:textId="794B9D5D" w:rsidR="0002389B" w:rsidRPr="008B65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Elsevier Computer Commun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22E45FC4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vertAlign w:val="superscript"/>
        </w:rPr>
        <w:t>C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vertAlign w:val="superscript"/>
        </w:rPr>
        <w:t>C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pringer Neural Computing and Applications.       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75779F56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impson, M.,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Mendhe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BMC Medical Informatics and Decision Making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1-15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34C2694B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rjman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qily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Computer Communications. 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Elsevier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2736A6D2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IEEE Access Journal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56E77A1B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sing Convolution and Deep Learning in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Modern Physics Letters A, 28(03)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*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Accepted by the International Conference on Image Processing (ICIP). 2025.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EEE/CVF Winter Conference on Applications </w:t>
      </w:r>
      <w:proofErr w:type="gramStart"/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f</w:t>
      </w:r>
      <w:proofErr w:type="gramEnd"/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Computer Vision (WACV)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2025. </w:t>
      </w:r>
      <w:r w:rsidR="00C270A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77C10B49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Qiu, Z.</w:t>
      </w:r>
      <w:r w:rsidR="0006729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38th Pacific Asia Conference on Language, Information and Computation (PACLIC 38)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earning Disentangled Features for </w:t>
      </w:r>
      <w:proofErr w:type="spell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RF</w:t>
      </w:r>
      <w:proofErr w:type="spell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International Conference on Image Processing (ICIP)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Mehajabin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Kaur, S., Song, J.,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Pourazad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M. T., Wang, Y., ... &amp;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Nasiopoulo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Immersivenes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1D640E64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CC 2020-2020 IEEE International Conference on Communications (ICC). IEEE. 2020.</w:t>
      </w:r>
    </w:p>
    <w:p w14:paraId="29DCEB50" w14:textId="33715203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CC 2020-2020 IEEE International Conference on Communications (ICC) on Convergent IoT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CC 2019-2019 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1-6). IEEE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ay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 Hybrid </w:t>
      </w:r>
      <w:proofErr w:type="spell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omoku</w:t>
      </w:r>
      <w:proofErr w:type="spell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 of the 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48-52). ACM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December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2937AF50" w:rsidR="000702CC" w:rsidRPr="00D4537B" w:rsidRDefault="000702CC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D4537B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3538BB43" w14:textId="23C21690" w:rsidR="00F11CA7" w:rsidRPr="008B65BE" w:rsidRDefault="000702CC" w:rsidP="00821D6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Wang, D., Tang, Q., 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Du, S., </w:t>
      </w:r>
      <w:r w:rsidR="001A3C02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proofErr w:type="spellStart"/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</w:t>
      </w:r>
      <w:proofErr w:type="spellEnd"/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: A Style-Based 3D-Aware Morphable Face Model</w:t>
      </w:r>
      <w:r w:rsidR="001A3C02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proofErr w:type="spellStart"/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rXiv</w:t>
      </w:r>
      <w:proofErr w:type="spellEnd"/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preprint. 2025.</w:t>
      </w:r>
    </w:p>
    <w:p w14:paraId="552BE3A8" w14:textId="77777777" w:rsidR="007D7AA2" w:rsidRPr="00AF7518" w:rsidRDefault="007D7AA2" w:rsidP="007D7AA2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6C64270B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AF7518">
        <w:rPr>
          <w:rFonts w:ascii="Helvetica" w:hAnsi="Helvetica" w:cstheme="majorHAnsi"/>
          <w:color w:val="2E74B5" w:themeColor="accent5" w:themeShade="BF"/>
        </w:rPr>
        <w:t xml:space="preserve">* </w:t>
      </w:r>
      <w:proofErr w:type="gramStart"/>
      <w:r w:rsidRPr="00AF7518">
        <w:rPr>
          <w:rFonts w:ascii="Helvetica" w:hAnsi="Helvetica" w:cstheme="majorHAnsi"/>
          <w:color w:val="2E74B5" w:themeColor="accent5" w:themeShade="BF"/>
        </w:rPr>
        <w:t>indicates</w:t>
      </w:r>
      <w:proofErr w:type="gramEnd"/>
      <w:r w:rsidRPr="00AF7518">
        <w:rPr>
          <w:rFonts w:ascii="Helvetica" w:hAnsi="Helvetica" w:cstheme="majorHAnsi"/>
          <w:color w:val="2E74B5" w:themeColor="accent5" w:themeShade="BF"/>
        </w:rPr>
        <w:t xml:space="preserve"> the presenter.</w:t>
      </w:r>
    </w:p>
    <w:p w14:paraId="21A03C5D" w14:textId="104BBBA3" w:rsidR="00705B26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proofErr w:type="gramStart"/>
      <w:r w:rsidRPr="00AF7518">
        <w:rPr>
          <w:rFonts w:ascii="Helvetica" w:hAnsi="Helvetica" w:cstheme="majorHAnsi"/>
          <w:color w:val="2E74B5" w:themeColor="accent5" w:themeShade="BF"/>
          <w:vertAlign w:val="superscript"/>
        </w:rPr>
        <w:t>C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 indicates</w:t>
      </w:r>
      <w:proofErr w:type="gramEnd"/>
      <w:r w:rsidRPr="00AF7518">
        <w:rPr>
          <w:rFonts w:ascii="Helvetica" w:hAnsi="Helvetica" w:cstheme="majorHAnsi"/>
          <w:color w:val="2E74B5" w:themeColor="accent5" w:themeShade="BF"/>
        </w:rPr>
        <w:t xml:space="preserve"> co-first authorship.</w:t>
      </w: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lastRenderedPageBreak/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2C15435E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9</w:t>
      </w:r>
      <w:r w:rsidR="002A74C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7DF4A816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72E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50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proofErr w:type="spellStart"/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yleMorpheus</w:t>
      </w:r>
      <w:proofErr w:type="spellEnd"/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5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mesh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proofErr w:type="gramStart"/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</w:t>
      </w:r>
      <w:proofErr w:type="gramEnd"/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t supports end-to-end learning and seamless integration with </w:t>
      </w:r>
      <w:proofErr w:type="spellStart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orch</w:t>
      </w:r>
      <w:proofErr w:type="spellEnd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ZenFlow</w:t>
      </w:r>
      <w:proofErr w:type="spellEnd"/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proofErr w:type="spellStart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</w:t>
      </w:r>
      <w:proofErr w:type="spellEnd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lastRenderedPageBreak/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3A905DA8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Aug.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11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BDC047" w14:textId="77777777" w:rsidR="001A7AB3" w:rsidRDefault="001A7AB3" w:rsidP="00C458D4">
      <w:r>
        <w:separator/>
      </w:r>
    </w:p>
  </w:endnote>
  <w:endnote w:type="continuationSeparator" w:id="0">
    <w:p w14:paraId="76DB5C5D" w14:textId="77777777" w:rsidR="001A7AB3" w:rsidRDefault="001A7AB3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27E093" w14:textId="77777777" w:rsidR="001A7AB3" w:rsidRDefault="001A7AB3" w:rsidP="00C458D4">
      <w:r>
        <w:separator/>
      </w:r>
    </w:p>
  </w:footnote>
  <w:footnote w:type="continuationSeparator" w:id="0">
    <w:p w14:paraId="49687920" w14:textId="77777777" w:rsidR="001A7AB3" w:rsidRDefault="001A7AB3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66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551DD"/>
    <w:rsid w:val="001566CA"/>
    <w:rsid w:val="00161D3F"/>
    <w:rsid w:val="001679B9"/>
    <w:rsid w:val="00173A6F"/>
    <w:rsid w:val="00180029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A7AB3"/>
    <w:rsid w:val="001B0BA4"/>
    <w:rsid w:val="001B2798"/>
    <w:rsid w:val="001B54DF"/>
    <w:rsid w:val="001B7040"/>
    <w:rsid w:val="001B7AEE"/>
    <w:rsid w:val="001C1E4D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653C"/>
    <w:rsid w:val="00283E6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D5DB2"/>
    <w:rsid w:val="002E7B9C"/>
    <w:rsid w:val="002F0E10"/>
    <w:rsid w:val="002F2524"/>
    <w:rsid w:val="00300175"/>
    <w:rsid w:val="003054C6"/>
    <w:rsid w:val="00307EF3"/>
    <w:rsid w:val="00314D53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4F9C"/>
    <w:rsid w:val="0039589E"/>
    <w:rsid w:val="003A3A4C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279E"/>
    <w:rsid w:val="0059347E"/>
    <w:rsid w:val="00596797"/>
    <w:rsid w:val="00596C5C"/>
    <w:rsid w:val="005971D9"/>
    <w:rsid w:val="005A33C2"/>
    <w:rsid w:val="005A43F1"/>
    <w:rsid w:val="005A6019"/>
    <w:rsid w:val="005B0698"/>
    <w:rsid w:val="005B264F"/>
    <w:rsid w:val="005C0A3B"/>
    <w:rsid w:val="005C39BA"/>
    <w:rsid w:val="005C5F02"/>
    <w:rsid w:val="005C7ADC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2BC5"/>
    <w:rsid w:val="00600A9D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C00AA"/>
    <w:rsid w:val="007D0F69"/>
    <w:rsid w:val="007D1F8C"/>
    <w:rsid w:val="007D7AA2"/>
    <w:rsid w:val="007E1004"/>
    <w:rsid w:val="007E12E7"/>
    <w:rsid w:val="007F4138"/>
    <w:rsid w:val="00800311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1A04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33F6D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D79CC"/>
    <w:rsid w:val="009E319D"/>
    <w:rsid w:val="009E3223"/>
    <w:rsid w:val="009E488F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27B44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7C3C"/>
    <w:rsid w:val="00A70B45"/>
    <w:rsid w:val="00A73650"/>
    <w:rsid w:val="00A74EB8"/>
    <w:rsid w:val="00A8643D"/>
    <w:rsid w:val="00A86757"/>
    <w:rsid w:val="00A91B3B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4798"/>
    <w:rsid w:val="00AE4CE9"/>
    <w:rsid w:val="00AE5BA6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6BEB"/>
    <w:rsid w:val="00B21F28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614D0"/>
    <w:rsid w:val="00B669E6"/>
    <w:rsid w:val="00B72A97"/>
    <w:rsid w:val="00B72EB3"/>
    <w:rsid w:val="00B77027"/>
    <w:rsid w:val="00B80130"/>
    <w:rsid w:val="00B818EB"/>
    <w:rsid w:val="00B81D8A"/>
    <w:rsid w:val="00B859F5"/>
    <w:rsid w:val="00B85B28"/>
    <w:rsid w:val="00B8628E"/>
    <w:rsid w:val="00B873DF"/>
    <w:rsid w:val="00B92E5E"/>
    <w:rsid w:val="00B97360"/>
    <w:rsid w:val="00BA0457"/>
    <w:rsid w:val="00BA162F"/>
    <w:rsid w:val="00BA20FC"/>
    <w:rsid w:val="00BA20FD"/>
    <w:rsid w:val="00BA295C"/>
    <w:rsid w:val="00BA29DC"/>
    <w:rsid w:val="00BA4C44"/>
    <w:rsid w:val="00BA5CD8"/>
    <w:rsid w:val="00BB0207"/>
    <w:rsid w:val="00BB0BC4"/>
    <w:rsid w:val="00BB3A8A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07477"/>
    <w:rsid w:val="00C103FA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086"/>
    <w:rsid w:val="00C458D4"/>
    <w:rsid w:val="00C45CE8"/>
    <w:rsid w:val="00C47789"/>
    <w:rsid w:val="00C51EC2"/>
    <w:rsid w:val="00C539B5"/>
    <w:rsid w:val="00C606BD"/>
    <w:rsid w:val="00C61A31"/>
    <w:rsid w:val="00C6638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B10F5"/>
    <w:rsid w:val="00CB4BD8"/>
    <w:rsid w:val="00CB5754"/>
    <w:rsid w:val="00CB6298"/>
    <w:rsid w:val="00CC347E"/>
    <w:rsid w:val="00CC3700"/>
    <w:rsid w:val="00CC5859"/>
    <w:rsid w:val="00CC6A25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68F"/>
    <w:rsid w:val="00D72BD7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D3388"/>
    <w:rsid w:val="00DD3E5F"/>
    <w:rsid w:val="00DD47F2"/>
    <w:rsid w:val="00DD5C66"/>
    <w:rsid w:val="00DD784A"/>
    <w:rsid w:val="00DD7913"/>
    <w:rsid w:val="00DE243D"/>
    <w:rsid w:val="00DE3797"/>
    <w:rsid w:val="00DE4CF2"/>
    <w:rsid w:val="00DE7324"/>
    <w:rsid w:val="00DF0111"/>
    <w:rsid w:val="00DF1E4D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3FCE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5F09"/>
    <w:rsid w:val="00ED612C"/>
    <w:rsid w:val="00EE0372"/>
    <w:rsid w:val="00EE17BF"/>
    <w:rsid w:val="00EE704A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5162F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33F6D"/>
    <w:rsid w:val="009427E8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A4C44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D33E3"/>
    <w:rsid w:val="00CE4BA9"/>
    <w:rsid w:val="00CF7F88"/>
    <w:rsid w:val="00D06639"/>
    <w:rsid w:val="00D069C3"/>
    <w:rsid w:val="00D36BC2"/>
    <w:rsid w:val="00D435C5"/>
    <w:rsid w:val="00D44053"/>
    <w:rsid w:val="00D44803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61D0"/>
    <w:rsid w:val="00E14208"/>
    <w:rsid w:val="00E235B5"/>
    <w:rsid w:val="00E23FCE"/>
    <w:rsid w:val="00E34342"/>
    <w:rsid w:val="00E36F1D"/>
    <w:rsid w:val="00E420BC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0E5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5</Pages>
  <Words>1895</Words>
  <Characters>1080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140</cp:revision>
  <cp:lastPrinted>2025-07-09T18:21:00Z</cp:lastPrinted>
  <dcterms:created xsi:type="dcterms:W3CDTF">2025-03-11T04:47:00Z</dcterms:created>
  <dcterms:modified xsi:type="dcterms:W3CDTF">2025-08-11T22:32:00Z</dcterms:modified>
</cp:coreProperties>
</file>